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15FF7" w14:textId="49802874" w:rsidR="006E6084" w:rsidRDefault="006E6084" w:rsidP="006E6084">
      <w:pPr>
        <w:jc w:val="center"/>
        <w:rPr>
          <w:rFonts w:ascii="Times New Roman" w:hAnsi="Times New Roman" w:cs="Times New Roman"/>
          <w:b/>
          <w:bCs/>
          <w:caps/>
          <w:spacing w:val="60"/>
          <w:sz w:val="52"/>
          <w:szCs w:val="52"/>
          <w:lang w:val="cs-CZ"/>
        </w:rPr>
      </w:pPr>
      <w:r w:rsidRPr="006E6084">
        <w:rPr>
          <w:rFonts w:ascii="Times New Roman" w:hAnsi="Times New Roman" w:cs="Times New Roman"/>
          <w:b/>
          <w:bCs/>
          <w:caps/>
          <w:spacing w:val="60"/>
          <w:sz w:val="52"/>
          <w:szCs w:val="52"/>
          <w:lang w:val="cs-CZ"/>
        </w:rPr>
        <w:t>Přihláška</w:t>
      </w:r>
      <w:r w:rsidR="001039DD">
        <w:rPr>
          <w:rFonts w:ascii="Times New Roman" w:hAnsi="Times New Roman" w:cs="Times New Roman"/>
          <w:b/>
          <w:bCs/>
          <w:caps/>
          <w:spacing w:val="60"/>
          <w:sz w:val="52"/>
          <w:szCs w:val="52"/>
          <w:lang w:val="cs-CZ"/>
        </w:rPr>
        <w:t xml:space="preserve"> </w:t>
      </w:r>
    </w:p>
    <w:p w14:paraId="2CABA05C" w14:textId="77777777" w:rsidR="0078132C" w:rsidRDefault="006E6084" w:rsidP="006E608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r w:rsidRPr="006E6084">
        <w:rPr>
          <w:rFonts w:ascii="Times New Roman" w:hAnsi="Times New Roman" w:cs="Times New Roman"/>
          <w:b/>
          <w:bCs/>
          <w:sz w:val="36"/>
          <w:szCs w:val="36"/>
          <w:lang w:val="cs-CZ"/>
        </w:rPr>
        <w:t>kandidáta</w:t>
      </w:r>
      <w:r>
        <w:rPr>
          <w:rFonts w:ascii="Times New Roman" w:hAnsi="Times New Roman" w:cs="Times New Roman"/>
          <w:b/>
          <w:bCs/>
          <w:sz w:val="36"/>
          <w:szCs w:val="36"/>
          <w:lang w:val="cs-CZ"/>
        </w:rPr>
        <w:t xml:space="preserve"> </w:t>
      </w:r>
      <w:r w:rsidRPr="006E6084">
        <w:rPr>
          <w:rFonts w:ascii="Times New Roman" w:hAnsi="Times New Roman" w:cs="Times New Roman"/>
          <w:b/>
          <w:bCs/>
          <w:sz w:val="36"/>
          <w:szCs w:val="36"/>
          <w:lang w:val="cs-CZ"/>
        </w:rPr>
        <w:t xml:space="preserve">do voleb do </w:t>
      </w:r>
    </w:p>
    <w:p w14:paraId="0CA09801" w14:textId="77777777" w:rsidR="0078132C" w:rsidRDefault="006E6084" w:rsidP="006E608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r w:rsidRPr="006E6084">
        <w:rPr>
          <w:rFonts w:ascii="Times New Roman" w:hAnsi="Times New Roman" w:cs="Times New Roman"/>
          <w:b/>
          <w:bCs/>
          <w:sz w:val="36"/>
          <w:szCs w:val="36"/>
          <w:lang w:val="cs-CZ"/>
        </w:rPr>
        <w:t xml:space="preserve">Akademického senátu </w:t>
      </w:r>
      <w:r w:rsidR="0078132C">
        <w:rPr>
          <w:rFonts w:ascii="Times New Roman" w:hAnsi="Times New Roman" w:cs="Times New Roman"/>
          <w:b/>
          <w:bCs/>
          <w:sz w:val="36"/>
          <w:szCs w:val="36"/>
          <w:lang w:val="cs-CZ"/>
        </w:rPr>
        <w:t xml:space="preserve">Vysoké školy ekonomické v Praze </w:t>
      </w:r>
    </w:p>
    <w:p w14:paraId="58BD8FFE" w14:textId="3CD535B8" w:rsidR="00FF0CEA" w:rsidRPr="006E6084" w:rsidRDefault="0078132C" w:rsidP="006E608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cs-CZ"/>
        </w:rPr>
        <w:t>na funkční období 2024-2027</w:t>
      </w:r>
    </w:p>
    <w:p w14:paraId="17D25A18" w14:textId="7BD6F75F" w:rsidR="006E6084" w:rsidRPr="006E6084" w:rsidRDefault="006E6084">
      <w:pPr>
        <w:rPr>
          <w:rFonts w:ascii="Times New Roman" w:hAnsi="Times New Roman" w:cs="Times New Roman"/>
          <w:lang w:val="cs-CZ"/>
        </w:rPr>
      </w:pPr>
    </w:p>
    <w:p w14:paraId="038E07E7" w14:textId="28CF654B" w:rsid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</w:p>
    <w:p w14:paraId="376DC730" w14:textId="4940A8A6" w:rsidR="006E6084" w:rsidRDefault="00B5391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Fakulta podnikohospodářská</w:t>
      </w:r>
    </w:p>
    <w:p w14:paraId="76449174" w14:textId="77777777" w:rsid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</w:p>
    <w:p w14:paraId="00DD019C" w14:textId="1A56808B" w:rsidR="006E6084" w:rsidRP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  <w:r w:rsidRPr="006E6084">
        <w:rPr>
          <w:rFonts w:ascii="Times New Roman" w:hAnsi="Times New Roman" w:cs="Times New Roman"/>
          <w:lang w:val="cs-CZ"/>
        </w:rPr>
        <w:t>Jméno kandidáta (s tituly):</w:t>
      </w:r>
      <w:r>
        <w:rPr>
          <w:rFonts w:ascii="Times New Roman" w:hAnsi="Times New Roman" w:cs="Times New Roman"/>
          <w:lang w:val="cs-CZ"/>
        </w:rPr>
        <w:tab/>
      </w:r>
    </w:p>
    <w:p w14:paraId="397BF579" w14:textId="77777777" w:rsidR="00766411" w:rsidRDefault="00766411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</w:p>
    <w:p w14:paraId="2AC61632" w14:textId="5A7AA969" w:rsidR="006E6084" w:rsidRP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  <w:r w:rsidRPr="006E6084">
        <w:rPr>
          <w:rFonts w:ascii="Times New Roman" w:hAnsi="Times New Roman" w:cs="Times New Roman"/>
          <w:lang w:val="cs-CZ"/>
        </w:rPr>
        <w:t>Katedra (vyplní pouze akademičtí pracovníci):</w:t>
      </w:r>
      <w:r>
        <w:rPr>
          <w:rFonts w:ascii="Times New Roman" w:hAnsi="Times New Roman" w:cs="Times New Roman"/>
          <w:lang w:val="cs-CZ"/>
        </w:rPr>
        <w:tab/>
      </w:r>
    </w:p>
    <w:p w14:paraId="077D5A4F" w14:textId="6EFE34AE" w:rsidR="006E6084" w:rsidRPr="006E6084" w:rsidRDefault="006E6084">
      <w:pPr>
        <w:rPr>
          <w:rFonts w:ascii="Times New Roman" w:hAnsi="Times New Roman" w:cs="Times New Roman"/>
          <w:lang w:val="cs-CZ"/>
        </w:rPr>
      </w:pPr>
    </w:p>
    <w:p w14:paraId="2937E8F4" w14:textId="78E01A9B" w:rsid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  <w:r w:rsidRPr="006E6084">
        <w:rPr>
          <w:rFonts w:ascii="Times New Roman" w:hAnsi="Times New Roman" w:cs="Times New Roman"/>
          <w:lang w:val="cs-CZ"/>
        </w:rPr>
        <w:t>Studijní program a ročník (vyplní pouze studenti):</w:t>
      </w:r>
      <w:r>
        <w:rPr>
          <w:rFonts w:ascii="Times New Roman" w:hAnsi="Times New Roman" w:cs="Times New Roman"/>
          <w:lang w:val="cs-CZ"/>
        </w:rPr>
        <w:tab/>
      </w:r>
    </w:p>
    <w:p w14:paraId="4869B521" w14:textId="7A319198" w:rsid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</w:p>
    <w:p w14:paraId="5AAB6A3B" w14:textId="77777777" w:rsidR="006E6084" w:rsidRPr="006E6084" w:rsidRDefault="006E6084" w:rsidP="006E6084">
      <w:pPr>
        <w:tabs>
          <w:tab w:val="right" w:leader="underscore" w:pos="9360"/>
        </w:tabs>
        <w:rPr>
          <w:rFonts w:ascii="Times New Roman" w:hAnsi="Times New Roman" w:cs="Times New Roman"/>
          <w:lang w:val="cs-CZ"/>
        </w:rPr>
      </w:pPr>
    </w:p>
    <w:p w14:paraId="6CFACB74" w14:textId="6C5C0E89" w:rsidR="006E6084" w:rsidRPr="006E6084" w:rsidRDefault="006E6084">
      <w:pPr>
        <w:rPr>
          <w:rFonts w:ascii="Times New Roman" w:hAnsi="Times New Roman" w:cs="Times New Roman"/>
          <w:lang w:val="cs-CZ"/>
        </w:rPr>
      </w:pPr>
    </w:p>
    <w:p w14:paraId="41F16084" w14:textId="41C6FD3C" w:rsidR="006E6084" w:rsidRDefault="006E6084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V _______________________ dne  _____________________</w:t>
      </w:r>
    </w:p>
    <w:p w14:paraId="09EDC6AC" w14:textId="01EB6471" w:rsidR="006E6084" w:rsidRDefault="006E6084">
      <w:pPr>
        <w:rPr>
          <w:rFonts w:ascii="Times New Roman" w:hAnsi="Times New Roman" w:cs="Times New Roman"/>
          <w:lang w:val="cs-CZ"/>
        </w:rPr>
      </w:pPr>
    </w:p>
    <w:p w14:paraId="65BDD0E0" w14:textId="7F4E78D6" w:rsidR="006E6084" w:rsidRDefault="006E6084">
      <w:pPr>
        <w:rPr>
          <w:rFonts w:ascii="Times New Roman" w:hAnsi="Times New Roman" w:cs="Times New Roman"/>
          <w:lang w:val="cs-CZ"/>
        </w:rPr>
      </w:pPr>
    </w:p>
    <w:p w14:paraId="007EA1EE" w14:textId="4D9E4850" w:rsidR="006E6084" w:rsidRDefault="006E6084" w:rsidP="006E6084">
      <w:pPr>
        <w:jc w:val="right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_____________________________</w:t>
      </w:r>
    </w:p>
    <w:p w14:paraId="4C48F7B5" w14:textId="67B1B81F" w:rsidR="006E6084" w:rsidRPr="006E6084" w:rsidRDefault="006E6084" w:rsidP="006E6084">
      <w:pPr>
        <w:jc w:val="right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Podpis kandidáta             </w:t>
      </w:r>
    </w:p>
    <w:p w14:paraId="66677067" w14:textId="77777777" w:rsidR="006E6084" w:rsidRPr="006E6084" w:rsidRDefault="006E6084">
      <w:pPr>
        <w:rPr>
          <w:rFonts w:ascii="Times New Roman" w:hAnsi="Times New Roman" w:cs="Times New Roman"/>
          <w:lang w:val="cs-CZ"/>
        </w:rPr>
      </w:pPr>
    </w:p>
    <w:sectPr w:rsidR="006E6084" w:rsidRPr="006E60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3tzQ2MbA0MbQ0MzdS0lEKTi0uzszPAykwqgUAVGR1dSwAAAA="/>
  </w:docVars>
  <w:rsids>
    <w:rsidRoot w:val="006E6084"/>
    <w:rsid w:val="001039DD"/>
    <w:rsid w:val="001363A3"/>
    <w:rsid w:val="001408FF"/>
    <w:rsid w:val="0016330C"/>
    <w:rsid w:val="003A0385"/>
    <w:rsid w:val="005C16DC"/>
    <w:rsid w:val="006A4239"/>
    <w:rsid w:val="006E6084"/>
    <w:rsid w:val="00766411"/>
    <w:rsid w:val="0078132C"/>
    <w:rsid w:val="00A95BB0"/>
    <w:rsid w:val="00B53914"/>
    <w:rsid w:val="00C21290"/>
    <w:rsid w:val="00F82036"/>
    <w:rsid w:val="00FF0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369E5"/>
  <w15:chartTrackingRefBased/>
  <w15:docId w15:val="{91175D56-2840-4EC1-B054-797206857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039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6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Zouhar</dc:creator>
  <cp:keywords/>
  <dc:description/>
  <cp:lastModifiedBy>Ondřej Machek</cp:lastModifiedBy>
  <cp:revision>5</cp:revision>
  <dcterms:created xsi:type="dcterms:W3CDTF">2024-01-15T08:05:00Z</dcterms:created>
  <dcterms:modified xsi:type="dcterms:W3CDTF">2024-01-15T08:06:00Z</dcterms:modified>
</cp:coreProperties>
</file>